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A41199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A4119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A4119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A4119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A4119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A4119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A41199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A4119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A4119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A4119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A4119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A41199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 &amp; Uygarer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r w:rsidRPr="00DF3C2E">
              <w:rPr>
                <w:rFonts w:hint="eastAsia"/>
                <w:i/>
                <w:iCs/>
              </w:rPr>
              <w:t>를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>Livingstone, S. (2008). Taking risky opportunities in youthful content: Teenager's use of social networking sites for intimacy, privacy and self-expression. New Media &amp; Sociey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>Ozad, B. E, Uygarer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23A905EC" w14:textId="2654EC41" w:rsidR="00B8563B" w:rsidRDefault="00B8563B" w:rsidP="00B8563B">
      <w:pPr>
        <w:pStyle w:val="3"/>
        <w:numPr>
          <w:ilvl w:val="0"/>
          <w:numId w:val="0"/>
        </w:numPr>
      </w:pPr>
      <w:bookmarkStart w:id="4" w:name="_Toc20634567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831"/>
        <w:gridCol w:w="2832"/>
        <w:gridCol w:w="2832"/>
      </w:tblGrid>
      <w:tr w:rsidR="007D2EB6" w14:paraId="1FB604E9" w14:textId="77777777" w:rsidTr="007D2EB6">
        <w:tc>
          <w:tcPr>
            <w:tcW w:w="2831" w:type="dxa"/>
          </w:tcPr>
          <w:p w14:paraId="1BA6D126" w14:textId="03D58653" w:rsidR="007D2EB6" w:rsidRDefault="007D2EB6" w:rsidP="00B8563B"/>
        </w:tc>
        <w:tc>
          <w:tcPr>
            <w:tcW w:w="2832" w:type="dxa"/>
          </w:tcPr>
          <w:p w14:paraId="69B25979" w14:textId="4C9B7B49" w:rsidR="007D2EB6" w:rsidRDefault="007D2EB6" w:rsidP="00B8563B"/>
        </w:tc>
        <w:tc>
          <w:tcPr>
            <w:tcW w:w="2832" w:type="dxa"/>
          </w:tcPr>
          <w:p w14:paraId="7A1F5969" w14:textId="2645535A" w:rsidR="007D2EB6" w:rsidRDefault="007D2EB6" w:rsidP="00B8563B"/>
        </w:tc>
      </w:tr>
      <w:tr w:rsidR="007D2EB6" w14:paraId="2B93F04F" w14:textId="77777777" w:rsidTr="007D2EB6">
        <w:tc>
          <w:tcPr>
            <w:tcW w:w="2831" w:type="dxa"/>
          </w:tcPr>
          <w:p w14:paraId="24E72A8D" w14:textId="03B5B001" w:rsidR="007D2EB6" w:rsidRDefault="007D2EB6" w:rsidP="00B8563B">
            <w:r>
              <w:rPr>
                <w:rFonts w:hint="eastAsia"/>
              </w:rPr>
              <w:t>익명으로 진솔하게</w:t>
            </w:r>
          </w:p>
        </w:tc>
        <w:tc>
          <w:tcPr>
            <w:tcW w:w="2832" w:type="dxa"/>
          </w:tcPr>
          <w:p w14:paraId="535816C6" w14:textId="07A2F214" w:rsidR="007D2EB6" w:rsidRDefault="0062445A" w:rsidP="00B8563B">
            <w:r>
              <w:rPr>
                <w:rFonts w:hint="eastAsia"/>
              </w:rPr>
              <w:t xml:space="preserve">게시판 </w:t>
            </w:r>
            <w:r w:rsidR="006A1F13">
              <w:rPr>
                <w:rFonts w:hint="eastAsia"/>
              </w:rPr>
              <w:t>카테고리 선정</w:t>
            </w:r>
            <w:r w:rsidR="006A1F13">
              <w:sym w:font="Wingdings" w:char="F0E0"/>
            </w:r>
            <w:r w:rsidR="006A1F13">
              <w:rPr>
                <w:rFonts w:hint="eastAsia"/>
              </w:rPr>
              <w:t>게시판 글 게시</w:t>
            </w:r>
          </w:p>
        </w:tc>
        <w:tc>
          <w:tcPr>
            <w:tcW w:w="2832" w:type="dxa"/>
          </w:tcPr>
          <w:p w14:paraId="756E8291" w14:textId="3143D754" w:rsidR="007D2EB6" w:rsidRDefault="00525192" w:rsidP="00B8563B">
            <w:r>
              <w:rPr>
                <w:rFonts w:hint="eastAsia"/>
              </w:rPr>
              <w:t>일반 사용자와 게시글을 공유</w:t>
            </w:r>
            <w:r>
              <w:sym w:font="Wingdings" w:char="F0E0"/>
            </w:r>
            <w:r>
              <w:rPr>
                <w:rFonts w:hint="eastAsia"/>
              </w:rPr>
              <w:t>다 함께 논의</w:t>
            </w:r>
          </w:p>
        </w:tc>
      </w:tr>
      <w:tr w:rsidR="007D2EB6" w14:paraId="528B1049" w14:textId="77777777" w:rsidTr="007D2EB6">
        <w:tc>
          <w:tcPr>
            <w:tcW w:w="2831" w:type="dxa"/>
          </w:tcPr>
          <w:p w14:paraId="6576D572" w14:textId="1F8E36F4" w:rsidR="007D2EB6" w:rsidRPr="00377110" w:rsidRDefault="00377110" w:rsidP="00B8563B">
            <w:r>
              <w:rPr>
                <w:rFonts w:hint="eastAsia"/>
              </w:rPr>
              <w:t>마인드 포스트잇</w:t>
            </w:r>
          </w:p>
        </w:tc>
        <w:tc>
          <w:tcPr>
            <w:tcW w:w="2832" w:type="dxa"/>
          </w:tcPr>
          <w:p w14:paraId="1AE772F3" w14:textId="5632507B" w:rsidR="007D2EB6" w:rsidRDefault="007D2EB6" w:rsidP="00B8563B"/>
        </w:tc>
        <w:tc>
          <w:tcPr>
            <w:tcW w:w="2832" w:type="dxa"/>
          </w:tcPr>
          <w:p w14:paraId="3C318368" w14:textId="4C5E3C0B" w:rsidR="007D2EB6" w:rsidRDefault="007D2EB6" w:rsidP="00B8563B"/>
        </w:tc>
      </w:tr>
      <w:tr w:rsidR="007D2EB6" w14:paraId="7A26E256" w14:textId="77777777" w:rsidTr="007D2EB6">
        <w:tc>
          <w:tcPr>
            <w:tcW w:w="2831" w:type="dxa"/>
          </w:tcPr>
          <w:p w14:paraId="3B879123" w14:textId="5B108BE1" w:rsidR="007D2EB6" w:rsidRDefault="00377110" w:rsidP="00B8563B">
            <w:r>
              <w:rPr>
                <w:rFonts w:hint="eastAsia"/>
              </w:rPr>
              <w:t>쪽지</w:t>
            </w:r>
          </w:p>
        </w:tc>
        <w:tc>
          <w:tcPr>
            <w:tcW w:w="2832" w:type="dxa"/>
          </w:tcPr>
          <w:p w14:paraId="5AD7B1B2" w14:textId="77777777" w:rsidR="007D2EB6" w:rsidRDefault="007D2EB6" w:rsidP="00B8563B"/>
        </w:tc>
        <w:tc>
          <w:tcPr>
            <w:tcW w:w="2832" w:type="dxa"/>
          </w:tcPr>
          <w:p w14:paraId="1FC8EC88" w14:textId="77777777" w:rsidR="007D2EB6" w:rsidRDefault="007D2EB6" w:rsidP="00B8563B"/>
        </w:tc>
      </w:tr>
      <w:tr w:rsidR="007D2EB6" w14:paraId="24E6B99C" w14:textId="77777777" w:rsidTr="007D2EB6">
        <w:tc>
          <w:tcPr>
            <w:tcW w:w="2831" w:type="dxa"/>
          </w:tcPr>
          <w:p w14:paraId="38AC83A3" w14:textId="77777777" w:rsidR="007D2EB6" w:rsidRDefault="007D2EB6" w:rsidP="00B8563B"/>
        </w:tc>
        <w:tc>
          <w:tcPr>
            <w:tcW w:w="2832" w:type="dxa"/>
          </w:tcPr>
          <w:p w14:paraId="4D42C9AC" w14:textId="77777777" w:rsidR="007D2EB6" w:rsidRDefault="007D2EB6" w:rsidP="00B8563B"/>
        </w:tc>
        <w:tc>
          <w:tcPr>
            <w:tcW w:w="2832" w:type="dxa"/>
          </w:tcPr>
          <w:p w14:paraId="163FB3F0" w14:textId="77777777" w:rsidR="007D2EB6" w:rsidRDefault="007D2EB6" w:rsidP="00B8563B"/>
        </w:tc>
      </w:tr>
      <w:tr w:rsidR="007D2EB6" w14:paraId="4AFFED9A" w14:textId="77777777" w:rsidTr="007D2EB6">
        <w:tc>
          <w:tcPr>
            <w:tcW w:w="2831" w:type="dxa"/>
          </w:tcPr>
          <w:p w14:paraId="426B4AB9" w14:textId="77777777" w:rsidR="007D2EB6" w:rsidRDefault="007D2EB6" w:rsidP="00B8563B"/>
        </w:tc>
        <w:tc>
          <w:tcPr>
            <w:tcW w:w="2832" w:type="dxa"/>
          </w:tcPr>
          <w:p w14:paraId="291E65C3" w14:textId="77777777" w:rsidR="007D2EB6" w:rsidRDefault="007D2EB6" w:rsidP="00B8563B"/>
        </w:tc>
        <w:tc>
          <w:tcPr>
            <w:tcW w:w="2832" w:type="dxa"/>
          </w:tcPr>
          <w:p w14:paraId="0E32B96B" w14:textId="77777777" w:rsidR="007D2EB6" w:rsidRDefault="007D2EB6" w:rsidP="00B8563B"/>
        </w:tc>
      </w:tr>
    </w:tbl>
    <w:p w14:paraId="22F831F6" w14:textId="26A1749F" w:rsidR="00B8563B" w:rsidRDefault="00B8563B" w:rsidP="00B8563B"/>
    <w:p w14:paraId="1B03D1D4" w14:textId="77777777" w:rsidR="00B8563B" w:rsidRPr="00B8563B" w:rsidRDefault="00B8563B" w:rsidP="00B8563B"/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2EF6A2C1" w14:textId="3905D4AF" w:rsidR="00ED2E65" w:rsidRDefault="00C41B0C" w:rsidP="00ED2E65">
      <w:r w:rsidRPr="00C41B0C">
        <w:rPr>
          <w:noProof/>
        </w:rPr>
        <w:drawing>
          <wp:inline distT="0" distB="0" distL="0" distR="0" wp14:anchorId="65F66202" wp14:editId="381AC5BD">
            <wp:extent cx="4871234" cy="1187532"/>
            <wp:effectExtent l="19050" t="0" r="5566" b="0"/>
            <wp:docPr id="41" name="그림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44" cy="1188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BD0941" w14:textId="4737EB77" w:rsidR="005D2276" w:rsidRPr="00ED2E65" w:rsidRDefault="005D2276" w:rsidP="00ED2E65">
      <w:r>
        <w:rPr>
          <w:rFonts w:hint="eastAsia"/>
        </w:rPr>
        <w:lastRenderedPageBreak/>
        <w:t>/</w:t>
      </w:r>
      <w:r>
        <w:t>/</w:t>
      </w:r>
      <w:r>
        <w:rPr>
          <w:rFonts w:hint="eastAsia"/>
        </w:rPr>
        <w:t>T</w:t>
      </w:r>
      <w:r>
        <w:t>ODO StarUML</w:t>
      </w:r>
      <w:r>
        <w:rPr>
          <w:rFonts w:hint="eastAsia"/>
        </w:rPr>
        <w:t>로 패키지 작성 필요</w:t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012DA17B" w:rsidR="00377110" w:rsidRDefault="00377110" w:rsidP="00377110">
            <w:pPr>
              <w:spacing w:after="0"/>
            </w:pPr>
            <w:r>
              <w:rPr>
                <w:rFonts w:hint="eastAsia"/>
              </w:rPr>
              <w:t>게시글 관리</w:t>
            </w:r>
          </w:p>
        </w:tc>
        <w:tc>
          <w:tcPr>
            <w:tcW w:w="6033" w:type="dxa"/>
            <w:vAlign w:val="center"/>
          </w:tcPr>
          <w:p w14:paraId="54363C8C" w14:textId="4E989E56" w:rsidR="00377110" w:rsidRDefault="00377110" w:rsidP="00377110">
            <w:pPr>
              <w:spacing w:after="0"/>
            </w:pPr>
            <w:r>
              <w:rPr>
                <w:rFonts w:hint="eastAsia"/>
              </w:rPr>
              <w:t>게시글 작성,</w:t>
            </w:r>
            <w:r>
              <w:t xml:space="preserve"> </w:t>
            </w:r>
            <w:r>
              <w:rPr>
                <w:rFonts w:hint="eastAsia"/>
              </w:rPr>
              <w:t>댓글 작성에 대한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2BF33015" w:rsidR="00377110" w:rsidRDefault="00377110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사용자 관리</w:t>
            </w:r>
          </w:p>
        </w:tc>
        <w:tc>
          <w:tcPr>
            <w:tcW w:w="6033" w:type="dxa"/>
            <w:vAlign w:val="center"/>
          </w:tcPr>
          <w:p w14:paraId="4B108000" w14:textId="77777777" w:rsidR="00377110" w:rsidRDefault="00377110" w:rsidP="00377110">
            <w:pPr>
              <w:spacing w:after="0"/>
            </w:pP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3D983CC2" w:rsidR="00377110" w:rsidRDefault="00377110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마인드 포스트잇 관리</w:t>
            </w:r>
          </w:p>
        </w:tc>
        <w:tc>
          <w:tcPr>
            <w:tcW w:w="6033" w:type="dxa"/>
            <w:vAlign w:val="center"/>
          </w:tcPr>
          <w:p w14:paraId="22B3EE6A" w14:textId="145FC236" w:rsidR="00377110" w:rsidRDefault="00377110" w:rsidP="00377110">
            <w:pPr>
              <w:spacing w:after="0"/>
            </w:pP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6D9C8924" w:rsidR="00377110" w:rsidRDefault="00377110" w:rsidP="00377110">
            <w:pPr>
              <w:spacing w:after="0"/>
            </w:pPr>
            <w:r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282FDC" w:rsidR="00377110" w:rsidRDefault="00377110" w:rsidP="00377110">
            <w:pPr>
              <w:spacing w:after="0"/>
            </w:pP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>최상위 패키지에서부터 최하위 패키지까지의 패키지를 계층적으로 나열한다. 그리고 각 패키지 별로 해당 패키지에 소속된/소속될 유스케이스들의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77777777" w:rsidR="00BE27B5" w:rsidRDefault="00BE27B5" w:rsidP="001A007D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>최하위 패키지 즉 실제로 유스케이스가 배치된 패키지에 대한 명세를 작성한다. 각 패키지 별로 배치된 유스케이스들과 액터를 유스케이스 다이어그램으로 표현하고, 각 유스케이스에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>이 패키지에 속한 유스케이스와 관련 액터/유스케이스를 유스케이스 다이어그램에 표현한다.</w:t>
            </w:r>
          </w:p>
        </w:tc>
      </w:tr>
    </w:tbl>
    <w:p w14:paraId="57E0BA4E" w14:textId="77777777" w:rsidR="00DE68F1" w:rsidRDefault="00DE68F1" w:rsidP="00DE4990"/>
    <w:p w14:paraId="6358380C" w14:textId="77777777" w:rsidR="00DE4990" w:rsidRPr="00DE4990" w:rsidRDefault="00DE4990" w:rsidP="00DE4990"/>
    <w:p w14:paraId="4A6B0BE9" w14:textId="77777777" w:rsidR="00AA23E5" w:rsidRPr="00423ED7" w:rsidRDefault="00423ED7" w:rsidP="00423ED7">
      <w:pPr>
        <w:jc w:val="center"/>
      </w:pPr>
      <w:r w:rsidRPr="00423ED7">
        <w:rPr>
          <w:i/>
          <w:noProof/>
        </w:rPr>
        <w:drawing>
          <wp:inline distT="0" distB="0" distL="0" distR="0" wp14:anchorId="7620A36C" wp14:editId="5D2A562D">
            <wp:extent cx="3925629" cy="3332044"/>
            <wp:effectExtent l="19050" t="0" r="0" b="0"/>
            <wp:docPr id="2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081" cy="333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이 패키지에 속한 각 액터에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설명은 해당 액터가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>다른 패키지에 해당 액터에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3C699B">
        <w:tc>
          <w:tcPr>
            <w:tcW w:w="2518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8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21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11BDD3C2" w14:textId="77777777" w:rsidTr="003C699B">
        <w:tc>
          <w:tcPr>
            <w:tcW w:w="2518" w:type="dxa"/>
            <w:vAlign w:val="center"/>
          </w:tcPr>
          <w:p w14:paraId="75C7EAA6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85" w:type="dxa"/>
          </w:tcPr>
          <w:p w14:paraId="1181E49C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3F2BE35A" w14:textId="77777777" w:rsidR="003C699B" w:rsidRDefault="003C699B" w:rsidP="003C699B">
            <w:pPr>
              <w:spacing w:after="0"/>
            </w:pPr>
          </w:p>
        </w:tc>
      </w:tr>
      <w:tr w:rsidR="003C699B" w14:paraId="6DC10E2B" w14:textId="77777777" w:rsidTr="003C699B">
        <w:tc>
          <w:tcPr>
            <w:tcW w:w="2518" w:type="dxa"/>
            <w:vAlign w:val="center"/>
          </w:tcPr>
          <w:p w14:paraId="3A7167B5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도서대출자</w:t>
            </w:r>
          </w:p>
        </w:tc>
        <w:tc>
          <w:tcPr>
            <w:tcW w:w="1985" w:type="dxa"/>
          </w:tcPr>
          <w:p w14:paraId="2BA4675E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5D1E481B" w14:textId="77777777" w:rsidR="003C699B" w:rsidRDefault="003C699B" w:rsidP="003C699B">
            <w:pPr>
              <w:spacing w:after="0"/>
            </w:pPr>
          </w:p>
        </w:tc>
      </w:tr>
      <w:tr w:rsidR="003C699B" w14:paraId="1BDA8AB3" w14:textId="77777777" w:rsidTr="003C699B">
        <w:tc>
          <w:tcPr>
            <w:tcW w:w="2518" w:type="dxa"/>
            <w:vAlign w:val="center"/>
          </w:tcPr>
          <w:p w14:paraId="22498A13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lastRenderedPageBreak/>
              <w:t>SMS전송시스템</w:t>
            </w:r>
          </w:p>
        </w:tc>
        <w:tc>
          <w:tcPr>
            <w:tcW w:w="1985" w:type="dxa"/>
          </w:tcPr>
          <w:p w14:paraId="7A42B784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6C874121" w14:textId="77777777" w:rsidR="003C699B" w:rsidRDefault="003C699B" w:rsidP="003C699B">
            <w:pPr>
              <w:spacing w:after="0"/>
            </w:pPr>
          </w:p>
        </w:tc>
      </w:tr>
      <w:tr w:rsidR="00F02018" w14:paraId="5999C2C4" w14:textId="77777777" w:rsidTr="003C699B">
        <w:tc>
          <w:tcPr>
            <w:tcW w:w="2518" w:type="dxa"/>
            <w:vAlign w:val="center"/>
          </w:tcPr>
          <w:p w14:paraId="2A07A44F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자동대출시스템</w:t>
            </w:r>
          </w:p>
        </w:tc>
        <w:tc>
          <w:tcPr>
            <w:tcW w:w="1985" w:type="dxa"/>
          </w:tcPr>
          <w:p w14:paraId="023735C8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1B16ED49" w14:textId="77777777" w:rsidR="00F02018" w:rsidRDefault="00F02018" w:rsidP="003C699B">
            <w:pPr>
              <w:spacing w:after="0"/>
            </w:pPr>
          </w:p>
        </w:tc>
      </w:tr>
      <w:tr w:rsidR="00F02018" w14:paraId="1C2A096B" w14:textId="77777777" w:rsidTr="003C699B">
        <w:tc>
          <w:tcPr>
            <w:tcW w:w="2518" w:type="dxa"/>
            <w:vAlign w:val="center"/>
          </w:tcPr>
          <w:p w14:paraId="7AD1C15A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85" w:type="dxa"/>
          </w:tcPr>
          <w:p w14:paraId="5BF385F7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218" w:type="dxa"/>
            <w:vAlign w:val="center"/>
          </w:tcPr>
          <w:p w14:paraId="286740B4" w14:textId="77777777" w:rsidR="00F02018" w:rsidRDefault="00F02018" w:rsidP="003C699B">
            <w:pPr>
              <w:spacing w:after="0"/>
            </w:pP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>이 패키지에 속한 각 유스케이스에 대한 간략한 설명을 요약한다. 설명은 한/두 문장 정도로 기룩하며 유스케이스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7"/>
        <w:gridCol w:w="4248"/>
      </w:tblGrid>
      <w:tr w:rsidR="008A0A3D" w14:paraId="01B40D05" w14:textId="77777777" w:rsidTr="008A0A3D">
        <w:tc>
          <w:tcPr>
            <w:tcW w:w="4351" w:type="dxa"/>
            <w:vAlign w:val="center"/>
          </w:tcPr>
          <w:p w14:paraId="219784C7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4352" w:type="dxa"/>
            <w:vAlign w:val="center"/>
          </w:tcPr>
          <w:p w14:paraId="4CCD7952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6B6E0664" w14:textId="77777777" w:rsidTr="008A0A3D">
        <w:tc>
          <w:tcPr>
            <w:tcW w:w="4351" w:type="dxa"/>
            <w:vAlign w:val="center"/>
          </w:tcPr>
          <w:p w14:paraId="73641E34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소장자료검색</w:t>
            </w:r>
          </w:p>
        </w:tc>
        <w:tc>
          <w:tcPr>
            <w:tcW w:w="4352" w:type="dxa"/>
            <w:vAlign w:val="center"/>
          </w:tcPr>
          <w:p w14:paraId="62E7A33B" w14:textId="77777777" w:rsidR="008A0A3D" w:rsidRDefault="008A0A3D" w:rsidP="008A0A3D">
            <w:pPr>
              <w:spacing w:after="0"/>
            </w:pPr>
          </w:p>
        </w:tc>
      </w:tr>
      <w:tr w:rsidR="008A0A3D" w14:paraId="3451668E" w14:textId="77777777" w:rsidTr="008A0A3D">
        <w:tc>
          <w:tcPr>
            <w:tcW w:w="4351" w:type="dxa"/>
            <w:vAlign w:val="center"/>
          </w:tcPr>
          <w:p w14:paraId="76F8231C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도서대출신청</w:t>
            </w:r>
          </w:p>
        </w:tc>
        <w:tc>
          <w:tcPr>
            <w:tcW w:w="4352" w:type="dxa"/>
            <w:vAlign w:val="center"/>
          </w:tcPr>
          <w:p w14:paraId="2867E1E2" w14:textId="77777777" w:rsidR="008A0A3D" w:rsidRDefault="008A0A3D" w:rsidP="008A0A3D">
            <w:pPr>
              <w:spacing w:after="0"/>
            </w:pPr>
          </w:p>
        </w:tc>
      </w:tr>
      <w:tr w:rsidR="008A0A3D" w14:paraId="3487A561" w14:textId="77777777" w:rsidTr="008A0A3D">
        <w:tc>
          <w:tcPr>
            <w:tcW w:w="4351" w:type="dxa"/>
            <w:vAlign w:val="center"/>
          </w:tcPr>
          <w:p w14:paraId="31D82C0E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대출신청자동취소</w:t>
            </w:r>
          </w:p>
        </w:tc>
        <w:tc>
          <w:tcPr>
            <w:tcW w:w="4352" w:type="dxa"/>
            <w:vAlign w:val="center"/>
          </w:tcPr>
          <w:p w14:paraId="4D1EE017" w14:textId="77777777" w:rsidR="008A0A3D" w:rsidRDefault="008A0A3D" w:rsidP="008A0A3D">
            <w:pPr>
              <w:spacing w:after="0"/>
            </w:pPr>
          </w:p>
        </w:tc>
      </w:tr>
      <w:tr w:rsidR="008A0A3D" w14:paraId="7470261F" w14:textId="77777777" w:rsidTr="008A0A3D">
        <w:tc>
          <w:tcPr>
            <w:tcW w:w="4351" w:type="dxa"/>
            <w:vAlign w:val="center"/>
          </w:tcPr>
          <w:p w14:paraId="52E0379B" w14:textId="77777777" w:rsidR="008A0A3D" w:rsidRDefault="00423ED7" w:rsidP="008A0A3D">
            <w:pPr>
              <w:spacing w:after="0"/>
            </w:pPr>
            <w:r>
              <w:t>…</w:t>
            </w:r>
          </w:p>
        </w:tc>
        <w:tc>
          <w:tcPr>
            <w:tcW w:w="4352" w:type="dxa"/>
            <w:vAlign w:val="center"/>
          </w:tcPr>
          <w:p w14:paraId="7EC20614" w14:textId="77777777" w:rsidR="008A0A3D" w:rsidRDefault="008A0A3D" w:rsidP="008A0A3D">
            <w:pPr>
              <w:spacing w:after="0"/>
            </w:pPr>
          </w:p>
        </w:tc>
      </w:tr>
    </w:tbl>
    <w:p w14:paraId="0D737305" w14:textId="77777777" w:rsidR="008A0A3D" w:rsidRPr="008A0A3D" w:rsidRDefault="008A0A3D" w:rsidP="008A0A3D"/>
    <w:p w14:paraId="21102EC1" w14:textId="77777777" w:rsidR="00BE27B5" w:rsidRDefault="0000767C" w:rsidP="008D3054">
      <w:pPr>
        <w:pStyle w:val="3"/>
      </w:pPr>
      <w:bookmarkStart w:id="10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>각 유스케이스에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</w:t>
      </w:r>
      <w:r>
        <w:rPr>
          <w:rFonts w:hint="eastAsia"/>
        </w:rPr>
        <w:lastRenderedPageBreak/>
        <w:t>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>관련 액터</w:t>
      </w:r>
      <w:bookmarkEnd w:id="12"/>
    </w:p>
    <w:p w14:paraId="177D57DF" w14:textId="77777777" w:rsidR="00F94F89" w:rsidRDefault="004E2852" w:rsidP="00F94F89">
      <w:r>
        <w:rPr>
          <w:rFonts w:hint="eastAsia"/>
        </w:rPr>
        <w:t>주액터: 도서대출자(학생, 교수)</w:t>
      </w:r>
    </w:p>
    <w:p w14:paraId="3EA0CD7E" w14:textId="77777777" w:rsidR="004E2852" w:rsidRPr="00F94F89" w:rsidRDefault="004E2852" w:rsidP="00F94F89">
      <w:r>
        <w:rPr>
          <w:rFonts w:hint="eastAsia"/>
        </w:rPr>
        <w:t>보조액터: 없음</w:t>
      </w:r>
    </w:p>
    <w:p w14:paraId="39F83F8D" w14:textId="77777777" w:rsidR="007729E6" w:rsidRDefault="004E7616" w:rsidP="00DE4D5B">
      <w:pPr>
        <w:pStyle w:val="4"/>
      </w:pPr>
      <w:bookmarkStart w:id="13" w:name="_Toc206345679"/>
      <w:r>
        <w:rPr>
          <w:rFonts w:hint="eastAsia"/>
        </w:rPr>
        <w:t>우선순위</w:t>
      </w:r>
      <w:bookmarkEnd w:id="13"/>
    </w:p>
    <w:p w14:paraId="03AAE9D4" w14:textId="77777777" w:rsidR="00F94F89" w:rsidRPr="00F94F89" w:rsidRDefault="001E7CA3" w:rsidP="00F94F89">
      <w:r>
        <w:rPr>
          <w:rFonts w:hint="eastAsia"/>
        </w:rPr>
        <w:t>중요도: 상, 난이도: 상</w:t>
      </w: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7C0DA844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시스템에 로그인을 한 생태이어야 한다.</w:t>
      </w:r>
    </w:p>
    <w:p w14:paraId="32FD41C0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한도 이상을 대출한 상태가 아니다.</w:t>
      </w:r>
    </w:p>
    <w:p w14:paraId="38D01EC5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 연체료를 미납한 상태가 아니다.</w:t>
      </w:r>
    </w:p>
    <w:p w14:paraId="23393200" w14:textId="77777777" w:rsidR="00F94F89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하고자 하는 도서에 대하여 대출 가능한 도서가 1권 이상 존재 해야 한다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0307B21E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 별 대출신청이 가능한 도서의 수는 대출 신청된 도서 수만큼 감소한다.</w:t>
      </w:r>
    </w:p>
    <w:p w14:paraId="5948EC08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 신청이 된 도서는 대출 예약 상태가 된다.</w:t>
      </w:r>
    </w:p>
    <w:p w14:paraId="5D93E585" w14:textId="77777777" w:rsidR="00F94F89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해당 도서에 대하여 대출이 가능한 도서의 수는 감소한다.</w:t>
      </w:r>
    </w:p>
    <w:p w14:paraId="0DD8FE67" w14:textId="77777777" w:rsidR="00226D68" w:rsidRPr="00F94F8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t>시나리오</w:t>
      </w:r>
      <w:bookmarkEnd w:id="16"/>
    </w:p>
    <w:p w14:paraId="56F0C70E" w14:textId="34E8EB13" w:rsidR="003443D3" w:rsidRDefault="003443D3" w:rsidP="003443D3">
      <w:r>
        <w:rPr>
          <w:rFonts w:hint="eastAsia"/>
          <w:b/>
          <w:bCs/>
        </w:rPr>
        <w:t>기본 시나리오</w:t>
      </w:r>
    </w:p>
    <w:p w14:paraId="668F1689" w14:textId="2C505569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화면이 나타난다.</w:t>
      </w:r>
      <w:r>
        <w:t xml:space="preserve"> </w:t>
      </w:r>
      <w:r>
        <w:rPr>
          <w:rFonts w:hint="eastAsia"/>
        </w:rPr>
        <w:t>기존 사용자 로그인 창 및 여부와 개인정보 동의서가 하단에 표시된다.</w:t>
      </w:r>
      <w:r>
        <w:t xml:space="preserve">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74783AD5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lastRenderedPageBreak/>
        <w:t>나이,</w:t>
      </w:r>
      <w:r>
        <w:t xml:space="preserve"> </w:t>
      </w:r>
      <w:r>
        <w:rPr>
          <w:rFonts w:hint="eastAsia"/>
        </w:rPr>
        <w:t>성별은 개인화된 사연 추천 알고리즘으로 사용되고,</w:t>
      </w:r>
      <w:r>
        <w:t xml:space="preserve"> </w:t>
      </w:r>
      <w:r>
        <w:rPr>
          <w:rFonts w:hint="eastAsia"/>
        </w:rPr>
        <w:t>익명이 보장된다는 내용이 상단에 표시되는 화면이 나타난다.</w:t>
      </w:r>
      <w:r>
        <w:t>(</w:t>
      </w:r>
      <w:r>
        <w:rPr>
          <w:rFonts w:hint="eastAsia"/>
        </w:rPr>
        <w:t>가입 후 수정불가)</w:t>
      </w:r>
      <w:r>
        <w:t xml:space="preserve"> </w:t>
      </w:r>
      <w:r>
        <w:rPr>
          <w:rFonts w:hint="eastAsia"/>
        </w:rPr>
        <w:t>화면에서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 xml:space="preserve">버튼을 클릭하여 중복이 되었는지 </w:t>
      </w:r>
      <w:r w:rsidR="00576426">
        <w:rPr>
          <w:rFonts w:hint="eastAsia"/>
        </w:rPr>
        <w:t xml:space="preserve">가입 </w:t>
      </w:r>
      <w:r>
        <w:rPr>
          <w:rFonts w:hint="eastAsia"/>
        </w:rPr>
        <w:t>여부를 알려준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63166DAD" w14:textId="61206CD4" w:rsidR="006306E6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카테고리 중에서 </w:t>
      </w:r>
      <w:r>
        <w:t>“</w:t>
      </w:r>
      <w:r>
        <w:rPr>
          <w:rFonts w:hint="eastAsia"/>
        </w:rPr>
        <w:t>전체 카테고리</w:t>
      </w:r>
      <w:r>
        <w:t>”</w:t>
      </w:r>
      <w:r>
        <w:rPr>
          <w:rFonts w:hint="eastAsia"/>
        </w:rPr>
        <w:t>가 기본 설정이고,</w:t>
      </w:r>
      <w:r>
        <w:t xml:space="preserve"> </w:t>
      </w:r>
      <w:r w:rsidR="00BE615E">
        <w:rPr>
          <w:rFonts w:hint="eastAsia"/>
        </w:rPr>
        <w:t xml:space="preserve">상단에 있는 </w:t>
      </w:r>
      <w:r>
        <w:rPr>
          <w:rFonts w:hint="eastAsia"/>
        </w:rPr>
        <w:t>카테고리 중에서 꿈,</w:t>
      </w:r>
      <w:r>
        <w:t xml:space="preserve"> </w:t>
      </w:r>
      <w:r>
        <w:rPr>
          <w:rFonts w:hint="eastAsia"/>
        </w:rPr>
        <w:t>금전/사업,</w:t>
      </w:r>
      <w:r>
        <w:t xml:space="preserve"> </w:t>
      </w:r>
      <w:r>
        <w:rPr>
          <w:rFonts w:hint="eastAsia"/>
        </w:rPr>
        <w:t>용서,</w:t>
      </w:r>
      <w:r>
        <w:t xml:space="preserve"> </w:t>
      </w:r>
      <w:r>
        <w:rPr>
          <w:rFonts w:hint="eastAsia"/>
        </w:rPr>
        <w:t>성추행,</w:t>
      </w:r>
      <w:r>
        <w:t xml:space="preserve"> </w:t>
      </w:r>
      <w:r>
        <w:rPr>
          <w:rFonts w:hint="eastAsia"/>
        </w:rPr>
        <w:t>학업/고시,</w:t>
      </w:r>
      <w:r>
        <w:t xml:space="preserve"> </w:t>
      </w:r>
      <w:r>
        <w:rPr>
          <w:rFonts w:hint="eastAsia"/>
        </w:rPr>
        <w:t>자아/성격,</w:t>
      </w:r>
      <w:r>
        <w:t xml:space="preserve"> </w:t>
      </w:r>
      <w:r>
        <w:rPr>
          <w:rFonts w:hint="eastAsia"/>
        </w:rPr>
        <w:t>연애,</w:t>
      </w:r>
      <w:r>
        <w:t xml:space="preserve"> </w:t>
      </w:r>
      <w:r>
        <w:rPr>
          <w:rFonts w:hint="eastAsia"/>
        </w:rPr>
        <w:t>외모,</w:t>
      </w:r>
      <w:r>
        <w:t xml:space="preserve"> </w:t>
      </w:r>
      <w:r>
        <w:rPr>
          <w:rFonts w:hint="eastAsia"/>
        </w:rPr>
        <w:t>가족,</w:t>
      </w:r>
      <w:r>
        <w:t xml:space="preserve"> </w:t>
      </w:r>
      <w:r>
        <w:rPr>
          <w:rFonts w:hint="eastAsia"/>
        </w:rPr>
        <w:t>다짐,</w:t>
      </w:r>
      <w:r>
        <w:t xml:space="preserve"> </w:t>
      </w:r>
      <w:r>
        <w:rPr>
          <w:rFonts w:hint="eastAsia"/>
        </w:rPr>
        <w:t>일반,</w:t>
      </w:r>
      <w:r>
        <w:t xml:space="preserve"> </w:t>
      </w:r>
      <w:r>
        <w:rPr>
          <w:rFonts w:hint="eastAsia"/>
        </w:rPr>
        <w:t>취업/진로,</w:t>
      </w:r>
      <w:r>
        <w:t xml:space="preserve"> </w:t>
      </w:r>
      <w:r>
        <w:rPr>
          <w:rFonts w:hint="eastAsia"/>
        </w:rPr>
        <w:t>중독/집착,</w:t>
      </w:r>
      <w:r>
        <w:t xml:space="preserve"> </w:t>
      </w:r>
      <w:r>
        <w:rPr>
          <w:rFonts w:hint="eastAsia"/>
        </w:rPr>
        <w:t>편지,</w:t>
      </w:r>
      <w:r>
        <w:t xml:space="preserve"> </w:t>
      </w:r>
      <w:r>
        <w:rPr>
          <w:rFonts w:hint="eastAsia"/>
        </w:rPr>
        <w:t>정신건강,</w:t>
      </w:r>
      <w:r>
        <w:t xml:space="preserve"> </w:t>
      </w:r>
      <w:r>
        <w:rPr>
          <w:rFonts w:hint="eastAsia"/>
        </w:rPr>
        <w:t>결혼/육아,</w:t>
      </w:r>
      <w:r>
        <w:t xml:space="preserve"> </w:t>
      </w:r>
      <w:r>
        <w:rPr>
          <w:rFonts w:hint="eastAsia"/>
        </w:rPr>
        <w:t>직장,</w:t>
      </w:r>
      <w:r>
        <w:t xml:space="preserve"> </w:t>
      </w:r>
      <w:r>
        <w:rPr>
          <w:rFonts w:hint="eastAsia"/>
        </w:rPr>
        <w:t>이별/이혼,</w:t>
      </w:r>
      <w:r>
        <w:t xml:space="preserve"> </w:t>
      </w:r>
      <w:r>
        <w:rPr>
          <w:rFonts w:hint="eastAsia"/>
        </w:rPr>
        <w:t>신체건강,</w:t>
      </w:r>
      <w:r>
        <w:t xml:space="preserve"> </w:t>
      </w:r>
      <w:r>
        <w:rPr>
          <w:rFonts w:hint="eastAsia"/>
        </w:rPr>
        <w:t>대인관계</w:t>
      </w:r>
      <w:r w:rsidR="00BE615E">
        <w:rPr>
          <w:rFonts w:hint="eastAsia"/>
        </w:rPr>
        <w:t>를 손가락으로 넘기면서 원하는 카테고리를 클릭하면 관련 게시글이 나오게 된다.</w:t>
      </w:r>
      <w:r w:rsidR="00BE615E">
        <w:t xml:space="preserve"> </w:t>
      </w:r>
      <w:r w:rsidR="00BE615E">
        <w:rPr>
          <w:rFonts w:hint="eastAsia"/>
        </w:rPr>
        <w:t>게시글을 클릭하여 댓글을 남</w:t>
      </w:r>
      <w:r w:rsidR="00576426">
        <w:rPr>
          <w:rFonts w:hint="eastAsia"/>
        </w:rPr>
        <w:t>길 수 있다.</w:t>
      </w:r>
      <w:r w:rsidR="00576426">
        <w:t xml:space="preserve"> </w:t>
      </w:r>
      <w:r w:rsidR="00576426">
        <w:rPr>
          <w:rFonts w:hint="eastAsia"/>
        </w:rPr>
        <w:t>그리고 메뉴 화면</w:t>
      </w:r>
      <w:r w:rsidR="00BE615E">
        <w:rPr>
          <w:rFonts w:hint="eastAsia"/>
        </w:rPr>
        <w:t xml:space="preserve"> 우측하단에 게시글 작성 아이콘을 </w:t>
      </w:r>
      <w:r w:rsidR="00F2268C">
        <w:rPr>
          <w:rFonts w:hint="eastAsia"/>
        </w:rPr>
        <w:t>클릭하면 사연을 작성하는 화면을 클릭할 수 있다.</w:t>
      </w:r>
    </w:p>
    <w:p w14:paraId="2D4AAF8D" w14:textId="4EC5DD6C" w:rsidR="00F2268C" w:rsidRDefault="00F2268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게시글 작성은 </w:t>
      </w:r>
      <w:r>
        <w:t>“</w:t>
      </w:r>
      <w:r>
        <w:rPr>
          <w:rFonts w:hint="eastAsia"/>
        </w:rPr>
        <w:t>사연 작성하기</w:t>
      </w:r>
      <w:r>
        <w:t xml:space="preserve">” </w:t>
      </w:r>
      <w:r>
        <w:rPr>
          <w:rFonts w:hint="eastAsia"/>
        </w:rPr>
        <w:t>배너가 상단에 나타나고 중앙에 텍스트 필드에서 고민을 한 줄로 요약하여 작성한다.</w:t>
      </w:r>
      <w:r>
        <w:t xml:space="preserve"> </w:t>
      </w:r>
      <w:r>
        <w:rPr>
          <w:rFonts w:hint="eastAsia"/>
        </w:rPr>
        <w:t>하단 내용을 작성 란에서 사연을 작성한다.</w:t>
      </w:r>
    </w:p>
    <w:p w14:paraId="17CC54C6" w14:textId="5A74F918" w:rsidR="00F2268C" w:rsidRPr="003443D3" w:rsidRDefault="00F2268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우측 하단에 해시태그 아이콘을 클릭하면 #이 출력되고 원하는 키워드를 넣을 수 있다.</w:t>
      </w:r>
    </w:p>
    <w:p w14:paraId="393BA9A1" w14:textId="21C553C2" w:rsidR="00F94F89" w:rsidRPr="00AF3653" w:rsidRDefault="00576426" w:rsidP="00F94F89">
      <w:pPr>
        <w:rPr>
          <w:b/>
        </w:rPr>
      </w:pPr>
      <w:r>
        <w:rPr>
          <w:rFonts w:hint="eastAsia"/>
          <w:b/>
        </w:rPr>
        <w:t>마인드 포스트잇</w:t>
      </w:r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7AC3151B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>좌측에 있는 메뉴바를 클릭하여 자가진단 버튼을 클릭한다.</w:t>
      </w:r>
    </w:p>
    <w:p w14:paraId="290DB81A" w14:textId="15D410CB" w:rsidR="00412E50" w:rsidRDefault="00412E50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팝업창으로 아직 자가진단테스트를 완료하지 않았다고 표시되고 </w:t>
      </w:r>
      <w:r>
        <w:t>“</w:t>
      </w:r>
      <w:r>
        <w:rPr>
          <w:rFonts w:hint="eastAsia"/>
        </w:rPr>
        <w:t>지금하기</w:t>
      </w:r>
      <w:r>
        <w:t xml:space="preserve">” </w:t>
      </w:r>
      <w:r>
        <w:rPr>
          <w:rFonts w:hint="eastAsia"/>
        </w:rPr>
        <w:t xml:space="preserve">버튼과 </w:t>
      </w:r>
      <w:r>
        <w:t>“</w:t>
      </w:r>
      <w:r>
        <w:rPr>
          <w:rFonts w:hint="eastAsia"/>
        </w:rPr>
        <w:t>나중에 하기</w:t>
      </w:r>
      <w:r>
        <w:t xml:space="preserve">” </w:t>
      </w:r>
      <w:r>
        <w:rPr>
          <w:rFonts w:hint="eastAsia"/>
        </w:rPr>
        <w:t>버튼을 누를 수 있다.</w:t>
      </w:r>
      <w:r>
        <w:t xml:space="preserve"> </w:t>
      </w:r>
      <w:r>
        <w:rPr>
          <w:rFonts w:hint="eastAsia"/>
        </w:rPr>
        <w:t xml:space="preserve">하단에 총 </w:t>
      </w:r>
      <w:r>
        <w:t>100</w:t>
      </w:r>
      <w:r>
        <w:rPr>
          <w:rFonts w:hint="eastAsia"/>
        </w:rPr>
        <w:t>문항을 골라야 하고</w:t>
      </w:r>
      <w:r>
        <w:t>, 10~15</w:t>
      </w:r>
      <w:r>
        <w:rPr>
          <w:rFonts w:hint="eastAsia"/>
        </w:rPr>
        <w:t>분 정도 걸림을 표시해준다.</w:t>
      </w:r>
    </w:p>
    <w:p w14:paraId="3914DA1C" w14:textId="321F2BA7" w:rsidR="00F33312" w:rsidRDefault="000D7867" w:rsidP="00AF3653">
      <w:pPr>
        <w:pStyle w:val="af8"/>
        <w:numPr>
          <w:ilvl w:val="0"/>
          <w:numId w:val="39"/>
        </w:numPr>
        <w:ind w:leftChars="0"/>
      </w:pPr>
      <w:r>
        <w:t>“</w:t>
      </w:r>
      <w:r>
        <w:rPr>
          <w:rFonts w:hint="eastAsia"/>
        </w:rPr>
        <w:t>지금하기</w:t>
      </w:r>
      <w:r>
        <w:t>”</w:t>
      </w:r>
      <w:r>
        <w:rPr>
          <w:rFonts w:hint="eastAsia"/>
        </w:rPr>
        <w:t xml:space="preserve"> 버튼을 클릭하면 자가진단을 시작하기 위한 화면이 나타나고 자물쇠 아이콘을 클릭하여 자물쇠를 풀어준다.</w:t>
      </w:r>
      <w:r w:rsidR="00216F18">
        <w:rPr>
          <w:rFonts w:hint="eastAsia"/>
        </w:rPr>
        <w:t>.</w:t>
      </w:r>
    </w:p>
    <w:p w14:paraId="63BB8AA4" w14:textId="1C2CD787" w:rsidR="00216F18" w:rsidRDefault="000D7867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검사지는 과학적 연구와 임상을 거쳐 만들어진 비</w:t>
      </w:r>
    </w:p>
    <w:p w14:paraId="49E867F7" w14:textId="4107CFCC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신청 도서에 대한 대출 예약을 기록하고 대출신청결과 화면을 출력한다. 대출신청결과 화면은 도서 이름, 저자, 도서 소장 위치, 대출 기한을 표시한다.</w:t>
      </w:r>
    </w:p>
    <w:p w14:paraId="73E93E4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대출신청결과 화면에서 </w:t>
      </w:r>
      <w:r>
        <w:t>“</w:t>
      </w:r>
      <w:r>
        <w:rPr>
          <w:rFonts w:hint="eastAsia"/>
        </w:rPr>
        <w:t>확인</w:t>
      </w:r>
      <w:r>
        <w:t>”</w:t>
      </w:r>
      <w:r>
        <w:rPr>
          <w:rFonts w:hint="eastAsia"/>
        </w:rPr>
        <w:t xml:space="preserve"> 버튼을 선택한다.</w:t>
      </w:r>
    </w:p>
    <w:p w14:paraId="56080C6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lastRenderedPageBreak/>
        <w:t>시스템은 대출신청결과 화면을 닫고 도서상세조회 화면을 갱신한다. 갱신된 도서상세조회 화면에는 도서에 대한 대출신청이 되었음이 표시된다.</w:t>
      </w:r>
    </w:p>
    <w:p w14:paraId="0DD1A690" w14:textId="09EF1E31" w:rsidR="00AF3653" w:rsidRPr="00AF3653" w:rsidRDefault="00946572" w:rsidP="00AF3653">
      <w:pPr>
        <w:rPr>
          <w:b/>
        </w:rPr>
      </w:pPr>
      <w:r>
        <w:rPr>
          <w:rFonts w:hint="eastAsia"/>
          <w:b/>
        </w:rPr>
        <w:t xml:space="preserve">쪽지 </w:t>
      </w:r>
      <w:bookmarkStart w:id="17" w:name="_GoBack"/>
      <w:bookmarkEnd w:id="17"/>
      <w:r w:rsidR="00AF3653" w:rsidRPr="00AF3653">
        <w:rPr>
          <w:rFonts w:hint="eastAsia"/>
          <w:b/>
        </w:rPr>
        <w:t>시나리오:</w:t>
      </w:r>
    </w:p>
    <w:p w14:paraId="3EEFAA8B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</w:t>
      </w:r>
      <w:r>
        <w:t>개인정보관리메인</w:t>
      </w:r>
      <w:r>
        <w:rPr>
          <w:rFonts w:hint="eastAsia"/>
        </w:rPr>
        <w:t xml:space="preserve"> </w:t>
      </w:r>
      <w:r>
        <w:t>화면에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대출상황조회</w:t>
      </w:r>
      <w:r>
        <w:t>”</w:t>
      </w:r>
      <w:r>
        <w:rPr>
          <w:rFonts w:hint="eastAsia"/>
        </w:rPr>
        <w:t>를 선택한다.</w:t>
      </w:r>
    </w:p>
    <w:p w14:paraId="0B6E743C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상황조회 화면을 보여 준다. 대출상황조회화면은 대출상황에 대한 요약 정보와 신청된 또는 대출된 각 도서에 대한 상세 정보를 보여 준다.</w:t>
      </w:r>
    </w:p>
    <w:p w14:paraId="276DDE31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상황 요약 정보: 대출 신청 도서 수, 대출 신청 취소 도서 수, 대출 도서 수, 반납 도서 수, 연체 도서 수, 부과된 연체료</w:t>
      </w:r>
    </w:p>
    <w:p w14:paraId="3CF1C0B6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 상세 정보: 도서대출 상태(신청중, 신청취소됨, 신청자동취소됨, 대출중, 반납됨, 반납연체중), 도서명, 저자명, 대출신청일, 대출기한일, 신청취소일, 대출일, 반납기한일, 반납일, 반납 연장횟수</w:t>
      </w:r>
    </w:p>
    <w:p w14:paraId="217AE7D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대출상황조회 화면에서 대출신청을 취소하고자 하는 도서 정보에 대하여 </w:t>
      </w:r>
      <w:r>
        <w:t>“</w:t>
      </w:r>
      <w:r>
        <w:rPr>
          <w:rFonts w:hint="eastAsia"/>
        </w:rPr>
        <w:t>대출신청취소</w:t>
      </w:r>
      <w:r>
        <w:t>”</w:t>
      </w:r>
      <w:r>
        <w:rPr>
          <w:rFonts w:hint="eastAsia"/>
        </w:rPr>
        <w:t>를 선택한다.</w:t>
      </w:r>
    </w:p>
    <w:p w14:paraId="031C5E1A" w14:textId="77777777" w:rsidR="00AF3653" w:rsidRPr="00F94F89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신청 취소에 대한 기록을 하고 대출상황조회 화면을 갱신한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>관련 액터</w:t>
      </w:r>
      <w:bookmarkEnd w:id="21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r>
        <w:rPr>
          <w:rFonts w:hint="eastAsia"/>
        </w:rPr>
        <w:t>유스케이스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AA0670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AA0670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AA0670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AA0670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AA0670">
        <w:tc>
          <w:tcPr>
            <w:tcW w:w="1276" w:type="dxa"/>
          </w:tcPr>
          <w:p w14:paraId="325065DE" w14:textId="77777777" w:rsidR="00EB1C29" w:rsidRPr="001301A8" w:rsidRDefault="00EB1C29" w:rsidP="00AA0670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AA0670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AA0670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AA0670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AA0670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AA0670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AA0670">
            <w:pPr>
              <w:jc w:val="center"/>
            </w:pPr>
            <w:r w:rsidRPr="00962E73">
              <w:rPr>
                <w:rFonts w:hint="eastAsia"/>
              </w:rPr>
              <w:t>피드가 올라감</w:t>
            </w:r>
          </w:p>
        </w:tc>
      </w:tr>
      <w:tr w:rsidR="00EB1C29" w14:paraId="177F9DED" w14:textId="77777777" w:rsidTr="00AA0670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AA067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포스팃</w:t>
            </w:r>
          </w:p>
        </w:tc>
        <w:tc>
          <w:tcPr>
            <w:tcW w:w="3544" w:type="dxa"/>
          </w:tcPr>
          <w:p w14:paraId="3590CC1B" w14:textId="77777777" w:rsidR="00EB1C29" w:rsidRPr="00962E73" w:rsidRDefault="00EB1C29" w:rsidP="00AA0670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AA0670">
            <w:pPr>
              <w:jc w:val="center"/>
            </w:pPr>
            <w:r>
              <w:rPr>
                <w:rFonts w:hint="eastAsia"/>
              </w:rPr>
              <w:t>포스팃을 함</w:t>
            </w:r>
          </w:p>
        </w:tc>
      </w:tr>
      <w:tr w:rsidR="00EB1C29" w14:paraId="455D84A5" w14:textId="77777777" w:rsidTr="00AA0670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AA0670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AA0670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AA0670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AA0670">
        <w:trPr>
          <w:trHeight w:val="376"/>
        </w:trPr>
        <w:tc>
          <w:tcPr>
            <w:tcW w:w="1276" w:type="dxa"/>
          </w:tcPr>
          <w:p w14:paraId="2FB69964" w14:textId="77777777" w:rsidR="00EB1C29" w:rsidRPr="001301A8" w:rsidRDefault="00EB1C29" w:rsidP="00AA0670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자가진단</w:t>
            </w:r>
          </w:p>
        </w:tc>
        <w:tc>
          <w:tcPr>
            <w:tcW w:w="3544" w:type="dxa"/>
          </w:tcPr>
          <w:p w14:paraId="0B2756F1" w14:textId="77777777" w:rsidR="00EB1C29" w:rsidRPr="00962E73" w:rsidRDefault="00EB1C29" w:rsidP="00AA0670">
            <w:pPr>
              <w:jc w:val="center"/>
            </w:pPr>
            <w:r w:rsidRPr="00962E73">
              <w:rPr>
                <w:rFonts w:hint="eastAsia"/>
              </w:rPr>
              <w:t>자가진</w:t>
            </w:r>
            <w:r>
              <w:rPr>
                <w:rFonts w:hint="eastAsia"/>
              </w:rPr>
              <w:t>단</w:t>
            </w:r>
            <w:r w:rsidRPr="00962E73">
              <w:rPr>
                <w:rFonts w:hint="eastAsia"/>
              </w:rPr>
              <w:t>을 함</w:t>
            </w:r>
          </w:p>
        </w:tc>
        <w:tc>
          <w:tcPr>
            <w:tcW w:w="3969" w:type="dxa"/>
          </w:tcPr>
          <w:p w14:paraId="7F3F0535" w14:textId="77777777" w:rsidR="00EB1C29" w:rsidRPr="00962E73" w:rsidRDefault="00EB1C29" w:rsidP="00AA0670">
            <w:pPr>
              <w:jc w:val="center"/>
            </w:pPr>
            <w:r w:rsidRPr="00962E73">
              <w:rPr>
                <w:rFonts w:hint="eastAsia"/>
              </w:rPr>
              <w:t>일주일 간격으로 자아 성찰 도움을 받음</w:t>
            </w:r>
          </w:p>
        </w:tc>
      </w:tr>
      <w:tr w:rsidR="00EB1C29" w14:paraId="6E8015F1" w14:textId="77777777" w:rsidTr="00AA0670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AA0670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AA0670">
            <w:pPr>
              <w:jc w:val="center"/>
            </w:pPr>
            <w:r>
              <w:rPr>
                <w:rFonts w:hint="eastAsia"/>
              </w:rPr>
              <w:t>고민 종류 별로 나눠짐</w:t>
            </w:r>
          </w:p>
        </w:tc>
        <w:tc>
          <w:tcPr>
            <w:tcW w:w="3969" w:type="dxa"/>
          </w:tcPr>
          <w:p w14:paraId="783398F6" w14:textId="77777777" w:rsidR="00EB1C29" w:rsidRPr="00962E73" w:rsidRDefault="00EB1C29" w:rsidP="00AA0670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AA0670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AA067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AA0670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AA0670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AA0670">
        <w:tc>
          <w:tcPr>
            <w:tcW w:w="1134" w:type="dxa"/>
          </w:tcPr>
          <w:p w14:paraId="00E26C0C" w14:textId="77777777" w:rsidR="00EB1C29" w:rsidRPr="00EB2481" w:rsidRDefault="00EB1C29" w:rsidP="00AA0670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AA067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AA0670">
        <w:tc>
          <w:tcPr>
            <w:tcW w:w="1134" w:type="dxa"/>
          </w:tcPr>
          <w:p w14:paraId="0745BED2" w14:textId="77777777" w:rsidR="00EB1C29" w:rsidRPr="00EB2481" w:rsidRDefault="00EB1C29" w:rsidP="00AA0670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AA0670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1C29" w:rsidRPr="00962E73" w14:paraId="73CCCFBF" w14:textId="77777777" w:rsidTr="00AA0670">
        <w:tc>
          <w:tcPr>
            <w:tcW w:w="1134" w:type="dxa"/>
          </w:tcPr>
          <w:p w14:paraId="4CE93F70" w14:textId="77777777" w:rsidR="00EB1C29" w:rsidRPr="00EB2481" w:rsidRDefault="00EB1C29" w:rsidP="00AA0670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전문가</w:t>
            </w:r>
          </w:p>
        </w:tc>
        <w:tc>
          <w:tcPr>
            <w:tcW w:w="7655" w:type="dxa"/>
          </w:tcPr>
          <w:p w14:paraId="2B338D9F" w14:textId="77777777" w:rsidR="00EB1C29" w:rsidRPr="00962E73" w:rsidRDefault="00EB1C29" w:rsidP="00AA0670">
            <w:r>
              <w:rPr>
                <w:rFonts w:hint="eastAsia"/>
              </w:rPr>
              <w:t>전문가가 올린 신뢰성을 위한 전문가의 정보가 제공됨.</w:t>
            </w:r>
          </w:p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1A007D">
      <w:pPr>
        <w:pStyle w:val="20"/>
      </w:pPr>
      <w:bookmarkStart w:id="36" w:name="_Toc206345701"/>
      <w:r>
        <w:rPr>
          <w:rFonts w:hint="eastAsia"/>
        </w:rPr>
        <w:lastRenderedPageBreak/>
        <w:t>확장성</w:t>
      </w:r>
      <w:bookmarkEnd w:id="36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AA0670">
        <w:tc>
          <w:tcPr>
            <w:tcW w:w="1588" w:type="dxa"/>
          </w:tcPr>
          <w:p w14:paraId="5A0D7A15" w14:textId="77777777" w:rsidR="00EB1C29" w:rsidRPr="00EB2481" w:rsidRDefault="00EB1C29" w:rsidP="00AA0670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AA0670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6B69430" w14:textId="77777777" w:rsidTr="00AA0670">
        <w:tc>
          <w:tcPr>
            <w:tcW w:w="1588" w:type="dxa"/>
          </w:tcPr>
          <w:p w14:paraId="7DFA5C1A" w14:textId="77777777" w:rsidR="00EB1C29" w:rsidRPr="00EB2481" w:rsidRDefault="00EB1C29" w:rsidP="00AA0670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전문가</w:t>
            </w:r>
          </w:p>
        </w:tc>
        <w:tc>
          <w:tcPr>
            <w:tcW w:w="7201" w:type="dxa"/>
          </w:tcPr>
          <w:p w14:paraId="08AC57F2" w14:textId="77777777" w:rsidR="00EB1C29" w:rsidRPr="001301A8" w:rsidRDefault="00EB1C29" w:rsidP="00AA0670">
            <w:r>
              <w:rPr>
                <w:rFonts w:hint="eastAsia"/>
              </w:rPr>
              <w:t>전문가의 스펙 향상과 홍보효과를 얻을 수 있다.</w:t>
            </w:r>
          </w:p>
        </w:tc>
      </w:tr>
      <w:tr w:rsidR="00EB1C29" w14:paraId="51AFBC6B" w14:textId="77777777" w:rsidTr="00AA0670">
        <w:tc>
          <w:tcPr>
            <w:tcW w:w="1588" w:type="dxa"/>
          </w:tcPr>
          <w:p w14:paraId="355FD4E6" w14:textId="77777777" w:rsidR="00EB1C29" w:rsidRPr="00EB2481" w:rsidRDefault="00EB1C29" w:rsidP="00AA0670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AA0670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AA0670">
        <w:tc>
          <w:tcPr>
            <w:tcW w:w="1565" w:type="dxa"/>
          </w:tcPr>
          <w:p w14:paraId="7543EF9E" w14:textId="77777777" w:rsidR="00EB1C29" w:rsidRPr="00EB2481" w:rsidRDefault="00EB1C29" w:rsidP="00AA0670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AA0670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AA0670">
        <w:tc>
          <w:tcPr>
            <w:tcW w:w="1565" w:type="dxa"/>
          </w:tcPr>
          <w:p w14:paraId="05DB621B" w14:textId="77777777" w:rsidR="00EB1C29" w:rsidRDefault="00EB1C29" w:rsidP="00AA0670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AA0670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AA0670">
        <w:tc>
          <w:tcPr>
            <w:tcW w:w="1565" w:type="dxa"/>
          </w:tcPr>
          <w:p w14:paraId="4C022F20" w14:textId="77777777" w:rsidR="00EB1C29" w:rsidRPr="001C2D3C" w:rsidRDefault="00EB1C29" w:rsidP="00AA0670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AA0670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>운영체제, 프레임웍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>- 앱 :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r>
        <w:rPr>
          <w:rFonts w:hint="eastAsia"/>
        </w:rPr>
        <w:t>개발</w:t>
      </w:r>
      <w:r w:rsidRPr="00D73825">
        <w:rPr>
          <w:rFonts w:hint="eastAsia"/>
        </w:rPr>
        <w:t>버전[ Android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킷캣이상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>-  DB :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>- 언어 :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>- 형상관리 :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>- 서버 : 노드js</w:t>
      </w:r>
    </w:p>
    <w:p w14:paraId="267A6458" w14:textId="77777777" w:rsidR="00EB1C29" w:rsidRPr="00D73825" w:rsidRDefault="00EB1C29" w:rsidP="00EB1C29">
      <w:r w:rsidRPr="00D73825">
        <w:rPr>
          <w:rFonts w:hint="eastAsia"/>
        </w:rPr>
        <w:t>- 기타 :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운영체제 :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FD3BF" w14:textId="77777777" w:rsidR="00A41199" w:rsidRDefault="00A41199">
      <w:r>
        <w:separator/>
      </w:r>
    </w:p>
  </w:endnote>
  <w:endnote w:type="continuationSeparator" w:id="0">
    <w:p w14:paraId="610C94D4" w14:textId="77777777" w:rsidR="00A41199" w:rsidRDefault="00A41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134B7C14" w14:textId="77777777" w:rsidR="006306E6" w:rsidRDefault="006306E6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6306E6" w:rsidRDefault="006306E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2C2ED" w14:textId="77777777" w:rsidR="00A41199" w:rsidRDefault="00A41199">
      <w:r>
        <w:separator/>
      </w:r>
    </w:p>
  </w:footnote>
  <w:footnote w:type="continuationSeparator" w:id="0">
    <w:p w14:paraId="4513E4F3" w14:textId="77777777" w:rsidR="00A41199" w:rsidRDefault="00A411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6306E6" w:rsidRDefault="006306E6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mwqAUA439VSi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199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4DC873-0505-4F5D-AFC5-51B41F07B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7</Pages>
  <Words>1374</Words>
  <Characters>7838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9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5</cp:revision>
  <cp:lastPrinted>2007-07-14T21:37:00Z</cp:lastPrinted>
  <dcterms:created xsi:type="dcterms:W3CDTF">2019-10-20T10:01:00Z</dcterms:created>
  <dcterms:modified xsi:type="dcterms:W3CDTF">2019-10-20T10:11:00Z</dcterms:modified>
</cp:coreProperties>
</file>